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5C385CF3" w:rsidR="009268AA" w:rsidRPr="00EB6A32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The </w:t>
      </w:r>
      <w:r w:rsidR="000D384D" w:rsidRPr="00EB6A32">
        <w:rPr>
          <w:rFonts w:ascii="Arial" w:hAnsi="Arial" w:cs="Arial"/>
          <w:sz w:val="24"/>
          <w:szCs w:val="24"/>
        </w:rPr>
        <w:t xml:space="preserve">Drivers </w:t>
      </w:r>
      <w:r w:rsidR="002F7BA2" w:rsidRPr="00EB6A32">
        <w:rPr>
          <w:rFonts w:ascii="Arial" w:hAnsi="Arial" w:cs="Arial"/>
          <w:sz w:val="24"/>
          <w:szCs w:val="24"/>
        </w:rPr>
        <w:t>License</w:t>
      </w:r>
      <w:r w:rsidR="00264E49" w:rsidRPr="00EB6A32">
        <w:rPr>
          <w:rFonts w:ascii="Arial" w:hAnsi="Arial" w:cs="Arial"/>
          <w:sz w:val="24"/>
          <w:szCs w:val="24"/>
        </w:rPr>
        <w:t xml:space="preserve"> </w:t>
      </w:r>
      <w:r w:rsidR="000D384D" w:rsidRPr="00EB6A32">
        <w:rPr>
          <w:rFonts w:ascii="Arial" w:hAnsi="Arial" w:cs="Arial"/>
          <w:sz w:val="24"/>
          <w:szCs w:val="24"/>
        </w:rPr>
        <w:t xml:space="preserve">Project </w:t>
      </w:r>
      <w:r w:rsidR="00264E49" w:rsidRPr="00EB6A32">
        <w:rPr>
          <w:rFonts w:ascii="Arial" w:hAnsi="Arial" w:cs="Arial"/>
          <w:sz w:val="24"/>
          <w:szCs w:val="24"/>
        </w:rPr>
        <w:t>ESC</w:t>
      </w:r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9268AA" w:rsidRPr="00EB6A32">
        <w:rPr>
          <w:rFonts w:ascii="Arial" w:hAnsi="Arial" w:cs="Arial"/>
          <w:sz w:val="24"/>
          <w:szCs w:val="24"/>
        </w:rPr>
        <w:t xml:space="preserve">will be holding a meeting </w:t>
      </w:r>
      <w:r w:rsidR="00116CAF">
        <w:rPr>
          <w:rFonts w:ascii="Arial" w:hAnsi="Arial" w:cs="Arial"/>
          <w:sz w:val="24"/>
          <w:szCs w:val="24"/>
        </w:rPr>
        <w:t>December 8, 2022,</w:t>
      </w:r>
      <w:r w:rsidR="00C5218A" w:rsidRPr="00EB6A32">
        <w:rPr>
          <w:rFonts w:ascii="Arial" w:hAnsi="Arial" w:cs="Arial"/>
          <w:sz w:val="24"/>
          <w:szCs w:val="24"/>
        </w:rPr>
        <w:t xml:space="preserve"> at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116CAF">
        <w:rPr>
          <w:rFonts w:ascii="Arial" w:hAnsi="Arial" w:cs="Arial"/>
          <w:sz w:val="24"/>
          <w:szCs w:val="24"/>
        </w:rPr>
        <w:t>7:30 am</w:t>
      </w:r>
      <w:r w:rsidR="006709C6" w:rsidRPr="00EB6A32">
        <w:rPr>
          <w:rFonts w:ascii="Arial" w:hAnsi="Arial" w:cs="Arial"/>
          <w:sz w:val="24"/>
          <w:szCs w:val="24"/>
        </w:rPr>
        <w:t>. The</w:t>
      </w:r>
      <w:r w:rsidR="008E5568" w:rsidRPr="00EB6A32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EB6A32">
        <w:rPr>
          <w:rFonts w:ascii="Arial" w:hAnsi="Arial" w:cs="Arial"/>
          <w:sz w:val="24"/>
          <w:szCs w:val="24"/>
        </w:rPr>
        <w:t>via Teams</w:t>
      </w:r>
      <w:r w:rsidR="008E5568" w:rsidRPr="00EB6A32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EB6A32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EB6A32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289E87A2" w14:textId="77777777" w:rsidR="00D46C8A" w:rsidRPr="003208F4" w:rsidRDefault="00D46C8A" w:rsidP="00D46C8A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208F4">
        <w:rPr>
          <w:rFonts w:ascii="Arial" w:eastAsia="Times New Roman" w:hAnsi="Arial" w:cs="Arial"/>
          <w:color w:val="000000"/>
          <w:sz w:val="24"/>
          <w:szCs w:val="24"/>
        </w:rPr>
        <w:t>Call to Order</w:t>
      </w:r>
    </w:p>
    <w:p w14:paraId="64C62775" w14:textId="77777777" w:rsidR="00D46C8A" w:rsidRPr="003208F4" w:rsidRDefault="00D46C8A" w:rsidP="00D46C8A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208F4">
        <w:rPr>
          <w:rFonts w:ascii="Arial" w:eastAsia="Times New Roman" w:hAnsi="Arial" w:cs="Arial"/>
          <w:color w:val="000000"/>
          <w:sz w:val="24"/>
          <w:szCs w:val="24"/>
        </w:rPr>
        <w:t>Roll Call</w:t>
      </w:r>
    </w:p>
    <w:p w14:paraId="20E48E48" w14:textId="77777777" w:rsidR="00D46C8A" w:rsidRPr="003208F4" w:rsidRDefault="00D46C8A" w:rsidP="00D46C8A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208F4">
        <w:rPr>
          <w:rFonts w:ascii="Arial" w:eastAsia="Times New Roman" w:hAnsi="Arial" w:cs="Arial"/>
          <w:color w:val="000000"/>
          <w:sz w:val="24"/>
          <w:szCs w:val="24"/>
        </w:rPr>
        <w:t>Approval of Minutes</w:t>
      </w:r>
    </w:p>
    <w:p w14:paraId="7B3328FC" w14:textId="22F9B65C" w:rsidR="00D46C8A" w:rsidRPr="00C541E6" w:rsidRDefault="00D46C8A" w:rsidP="00D46C8A">
      <w:pPr>
        <w:numPr>
          <w:ilvl w:val="0"/>
          <w:numId w:val="39"/>
        </w:numPr>
        <w:shd w:val="clear" w:color="auto" w:fill="FFFFFF"/>
        <w:spacing w:after="0" w:line="240" w:lineRule="auto"/>
        <w:rPr>
          <w:rStyle w:val="Emphasis"/>
          <w:rFonts w:ascii="Arial" w:eastAsia="Times New Roman" w:hAnsi="Arial" w:cs="Arial"/>
          <w:i w:val="0"/>
          <w:iCs w:val="0"/>
          <w:color w:val="000000"/>
          <w:sz w:val="24"/>
          <w:szCs w:val="24"/>
        </w:rPr>
      </w:pPr>
      <w:r w:rsidRPr="003208F4">
        <w:rPr>
          <w:rFonts w:ascii="Arial" w:eastAsia="Times New Roman" w:hAnsi="Arial" w:cs="Arial"/>
          <w:color w:val="000000"/>
          <w:sz w:val="24"/>
          <w:szCs w:val="24"/>
        </w:rPr>
        <w:t>Program Update</w:t>
      </w:r>
      <w:r w:rsidR="001E0D0E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1E0D0E">
        <w:rPr>
          <w:rStyle w:val="Emphasis"/>
          <w:rFonts w:ascii="Verdana" w:hAnsi="Verdana"/>
          <w:color w:val="000000"/>
          <w:sz w:val="19"/>
          <w:szCs w:val="19"/>
        </w:rPr>
        <w:t>[Agenda item discussing information that may be deemed sensitive (i.e., Procurement - N.D.C.C.  § 54-44.4-10)]</w:t>
      </w:r>
    </w:p>
    <w:p w14:paraId="631A63EC" w14:textId="77777777" w:rsidR="00B1794A" w:rsidRDefault="00B1794A" w:rsidP="00B1794A">
      <w:pPr>
        <w:numPr>
          <w:ilvl w:val="1"/>
          <w:numId w:val="39"/>
        </w:numPr>
        <w:shd w:val="clear" w:color="auto" w:fill="FFFFFF"/>
        <w:spacing w:after="0" w:line="240" w:lineRule="auto"/>
        <w:rPr>
          <w:rFonts w:ascii="Verdana" w:eastAsia="Times New Roman" w:hAnsi="Verdana"/>
          <w:color w:val="000000"/>
          <w:sz w:val="19"/>
          <w:szCs w:val="19"/>
        </w:rPr>
      </w:pPr>
      <w:r>
        <w:rPr>
          <w:rFonts w:ascii="Verdana" w:eastAsia="Times New Roman" w:hAnsi="Verdana"/>
          <w:color w:val="000000"/>
          <w:sz w:val="19"/>
          <w:szCs w:val="19"/>
        </w:rPr>
        <w:t>Approval of IDEMIA Contract Amendment 7 (vote required)</w:t>
      </w:r>
    </w:p>
    <w:p w14:paraId="06782F07" w14:textId="77777777" w:rsidR="00B1794A" w:rsidRDefault="00B1794A" w:rsidP="00B1794A">
      <w:pPr>
        <w:numPr>
          <w:ilvl w:val="1"/>
          <w:numId w:val="39"/>
        </w:numPr>
        <w:shd w:val="clear" w:color="auto" w:fill="FFFFFF"/>
        <w:spacing w:after="0" w:line="240" w:lineRule="auto"/>
        <w:rPr>
          <w:rFonts w:ascii="Verdana" w:eastAsia="Times New Roman" w:hAnsi="Verdana"/>
          <w:color w:val="000000"/>
          <w:sz w:val="19"/>
          <w:szCs w:val="19"/>
        </w:rPr>
      </w:pPr>
      <w:r>
        <w:rPr>
          <w:rFonts w:ascii="Verdana" w:eastAsia="Times New Roman" w:hAnsi="Verdana"/>
          <w:color w:val="000000"/>
          <w:sz w:val="19"/>
          <w:szCs w:val="19"/>
        </w:rPr>
        <w:t>Approval of LEGEND Post-Implementation Report (vote required)</w:t>
      </w:r>
    </w:p>
    <w:p w14:paraId="5AAF73FB" w14:textId="77777777" w:rsidR="00D46C8A" w:rsidRPr="003208F4" w:rsidRDefault="00D46C8A" w:rsidP="00D46C8A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208F4">
        <w:rPr>
          <w:rFonts w:ascii="Arial" w:eastAsia="Times New Roman" w:hAnsi="Arial" w:cs="Arial"/>
          <w:color w:val="000000"/>
          <w:sz w:val="24"/>
          <w:szCs w:val="24"/>
        </w:rPr>
        <w:t>Next meeting / Adjourn</w:t>
      </w:r>
    </w:p>
    <w:p w14:paraId="068691E2" w14:textId="41F770B9" w:rsidR="00D46C8A" w:rsidRPr="007B4695" w:rsidRDefault="003208F4" w:rsidP="003208F4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3208F4">
        <w:rPr>
          <w:rFonts w:ascii="Arial" w:eastAsia="Calibri" w:hAnsi="Arial" w:cs="Arial"/>
          <w:sz w:val="24"/>
          <w:szCs w:val="24"/>
        </w:rPr>
        <w:br/>
      </w:r>
      <w:r w:rsidR="00D46C8A" w:rsidRPr="007B4695">
        <w:rPr>
          <w:rFonts w:ascii="Arial" w:eastAsia="Calibri" w:hAnsi="Arial" w:cs="Arial"/>
          <w:sz w:val="24"/>
          <w:szCs w:val="24"/>
        </w:rPr>
        <w:t>Virtual Meeting:</w:t>
      </w:r>
    </w:p>
    <w:p w14:paraId="55FE79BC" w14:textId="6A59C6C6" w:rsidR="00926A17" w:rsidRPr="007B4695" w:rsidRDefault="007644F7" w:rsidP="0073397C">
      <w:pPr>
        <w:spacing w:after="0"/>
        <w:rPr>
          <w:rFonts w:ascii="Arial" w:eastAsia="Times New Roman" w:hAnsi="Arial" w:cs="Arial"/>
          <w:color w:val="252424"/>
          <w:sz w:val="24"/>
          <w:szCs w:val="24"/>
        </w:rPr>
      </w:pPr>
      <w:hyperlink r:id="rId8" w:tgtFrame="_blank" w:history="1">
        <w:r w:rsidR="00926A17" w:rsidRPr="007B4695">
          <w:rPr>
            <w:rStyle w:val="Hyperlink"/>
            <w:rFonts w:ascii="Arial" w:eastAsia="Times New Roman" w:hAnsi="Arial" w:cs="Arial"/>
            <w:color w:val="6264A7"/>
            <w:sz w:val="24"/>
            <w:szCs w:val="24"/>
          </w:rPr>
          <w:t>Click here to join the meeting</w:t>
        </w:r>
      </w:hyperlink>
      <w:r w:rsidR="00926A17" w:rsidRPr="007B4695">
        <w:rPr>
          <w:rFonts w:ascii="Arial" w:eastAsia="Times New Roman" w:hAnsi="Arial" w:cs="Arial"/>
          <w:color w:val="252424"/>
          <w:sz w:val="24"/>
          <w:szCs w:val="24"/>
        </w:rPr>
        <w:t xml:space="preserve"> </w:t>
      </w:r>
      <w:r w:rsidR="006B6E72">
        <w:rPr>
          <w:rFonts w:ascii="Arial" w:eastAsia="Times New Roman" w:hAnsi="Arial" w:cs="Arial"/>
          <w:color w:val="252424"/>
          <w:sz w:val="24"/>
          <w:szCs w:val="24"/>
        </w:rPr>
        <w:br/>
      </w:r>
    </w:p>
    <w:p w14:paraId="1E9114B0" w14:textId="0D2627A7" w:rsidR="00926A17" w:rsidRPr="007B4695" w:rsidRDefault="00926A17" w:rsidP="0073397C">
      <w:pPr>
        <w:spacing w:after="0"/>
        <w:rPr>
          <w:rFonts w:ascii="Arial" w:eastAsia="Times New Roman" w:hAnsi="Arial" w:cs="Arial"/>
          <w:color w:val="252424"/>
          <w:sz w:val="24"/>
          <w:szCs w:val="24"/>
        </w:rPr>
      </w:pPr>
      <w:r w:rsidRPr="007B4695">
        <w:rPr>
          <w:rFonts w:ascii="Arial" w:eastAsia="Times New Roman" w:hAnsi="Arial" w:cs="Arial"/>
          <w:color w:val="252424"/>
          <w:sz w:val="24"/>
          <w:szCs w:val="24"/>
        </w:rPr>
        <w:t xml:space="preserve">Meeting ID: 260 417 737 231 </w:t>
      </w:r>
      <w:r w:rsidRPr="007B4695">
        <w:rPr>
          <w:rFonts w:ascii="Arial" w:eastAsia="Times New Roman" w:hAnsi="Arial" w:cs="Arial"/>
          <w:color w:val="252424"/>
          <w:sz w:val="24"/>
          <w:szCs w:val="24"/>
        </w:rPr>
        <w:br/>
        <w:t xml:space="preserve">Passcode: NvJFF8 </w:t>
      </w:r>
      <w:r w:rsidR="00D922CE">
        <w:rPr>
          <w:rFonts w:ascii="Arial" w:eastAsia="Times New Roman" w:hAnsi="Arial" w:cs="Arial"/>
          <w:color w:val="252424"/>
          <w:sz w:val="24"/>
          <w:szCs w:val="24"/>
        </w:rPr>
        <w:br/>
      </w:r>
    </w:p>
    <w:p w14:paraId="50FA9F12" w14:textId="77777777" w:rsidR="00926A17" w:rsidRPr="007B4695" w:rsidRDefault="00926A17" w:rsidP="0073397C">
      <w:pPr>
        <w:spacing w:after="0"/>
        <w:rPr>
          <w:rFonts w:ascii="Arial" w:eastAsia="Times New Roman" w:hAnsi="Arial" w:cs="Arial"/>
          <w:color w:val="252424"/>
          <w:sz w:val="24"/>
          <w:szCs w:val="24"/>
        </w:rPr>
      </w:pPr>
      <w:r w:rsidRPr="007B4695">
        <w:rPr>
          <w:rFonts w:ascii="Arial" w:eastAsia="Times New Roman" w:hAnsi="Arial" w:cs="Arial"/>
          <w:b/>
          <w:bCs/>
          <w:color w:val="252424"/>
          <w:sz w:val="24"/>
          <w:szCs w:val="24"/>
        </w:rPr>
        <w:t>Join with a video conferencing device</w:t>
      </w:r>
      <w:r w:rsidRPr="007B4695">
        <w:rPr>
          <w:rFonts w:ascii="Arial" w:eastAsia="Times New Roman" w:hAnsi="Arial" w:cs="Arial"/>
          <w:color w:val="252424"/>
          <w:sz w:val="24"/>
          <w:szCs w:val="24"/>
        </w:rPr>
        <w:t xml:space="preserve"> </w:t>
      </w:r>
    </w:p>
    <w:p w14:paraId="39B5506E" w14:textId="77777777" w:rsidR="00926A17" w:rsidRPr="007B4695" w:rsidRDefault="00926A17" w:rsidP="0073397C">
      <w:pPr>
        <w:spacing w:after="0"/>
        <w:rPr>
          <w:rFonts w:ascii="Arial" w:eastAsia="Times New Roman" w:hAnsi="Arial" w:cs="Arial"/>
          <w:color w:val="252424"/>
          <w:sz w:val="24"/>
          <w:szCs w:val="24"/>
        </w:rPr>
      </w:pPr>
      <w:r w:rsidRPr="007B4695">
        <w:rPr>
          <w:rFonts w:ascii="Arial" w:eastAsia="Times New Roman" w:hAnsi="Arial" w:cs="Arial"/>
          <w:color w:val="252424"/>
          <w:sz w:val="24"/>
          <w:szCs w:val="24"/>
        </w:rPr>
        <w:t xml:space="preserve">teams@join.nd.gov </w:t>
      </w:r>
    </w:p>
    <w:p w14:paraId="27034781" w14:textId="61762995" w:rsidR="00926A17" w:rsidRPr="007B4695" w:rsidRDefault="00926A17" w:rsidP="0073397C">
      <w:pPr>
        <w:spacing w:after="0"/>
        <w:rPr>
          <w:rFonts w:ascii="Arial" w:eastAsia="Times New Roman" w:hAnsi="Arial" w:cs="Arial"/>
          <w:color w:val="252424"/>
          <w:sz w:val="24"/>
          <w:szCs w:val="24"/>
        </w:rPr>
      </w:pPr>
      <w:r w:rsidRPr="007B4695">
        <w:rPr>
          <w:rFonts w:ascii="Arial" w:eastAsia="Times New Roman" w:hAnsi="Arial" w:cs="Arial"/>
          <w:color w:val="252424"/>
          <w:sz w:val="24"/>
          <w:szCs w:val="24"/>
        </w:rPr>
        <w:t xml:space="preserve">Video Conference ID: 118 201 153 9 </w:t>
      </w:r>
      <w:r w:rsidR="00D922CE">
        <w:rPr>
          <w:rFonts w:ascii="Arial" w:eastAsia="Times New Roman" w:hAnsi="Arial" w:cs="Arial"/>
          <w:color w:val="252424"/>
          <w:sz w:val="24"/>
          <w:szCs w:val="24"/>
        </w:rPr>
        <w:br/>
      </w:r>
      <w:hyperlink r:id="rId9" w:history="1">
        <w:r w:rsidRPr="007B4695">
          <w:rPr>
            <w:rStyle w:val="Hyperlink"/>
            <w:rFonts w:ascii="Arial" w:eastAsia="Times New Roman" w:hAnsi="Arial" w:cs="Arial"/>
            <w:color w:val="6264A7"/>
            <w:sz w:val="24"/>
            <w:szCs w:val="24"/>
          </w:rPr>
          <w:t>Alternate VTC instructions</w:t>
        </w:r>
      </w:hyperlink>
      <w:r w:rsidRPr="007B4695">
        <w:rPr>
          <w:rFonts w:ascii="Arial" w:eastAsia="Times New Roman" w:hAnsi="Arial" w:cs="Arial"/>
          <w:color w:val="252424"/>
          <w:sz w:val="24"/>
          <w:szCs w:val="24"/>
        </w:rPr>
        <w:t xml:space="preserve"> </w:t>
      </w:r>
      <w:r w:rsidR="00D922CE">
        <w:rPr>
          <w:rFonts w:ascii="Arial" w:eastAsia="Times New Roman" w:hAnsi="Arial" w:cs="Arial"/>
          <w:color w:val="252424"/>
          <w:sz w:val="24"/>
          <w:szCs w:val="24"/>
        </w:rPr>
        <w:br/>
      </w:r>
    </w:p>
    <w:p w14:paraId="43DAF369" w14:textId="77777777" w:rsidR="00926A17" w:rsidRPr="007B4695" w:rsidRDefault="00926A17" w:rsidP="0073397C">
      <w:pPr>
        <w:spacing w:after="0"/>
        <w:rPr>
          <w:rFonts w:ascii="Arial" w:eastAsia="Times New Roman" w:hAnsi="Arial" w:cs="Arial"/>
          <w:color w:val="252424"/>
          <w:sz w:val="24"/>
          <w:szCs w:val="24"/>
        </w:rPr>
      </w:pPr>
      <w:r w:rsidRPr="007B4695">
        <w:rPr>
          <w:rFonts w:ascii="Arial" w:eastAsia="Times New Roman" w:hAnsi="Arial" w:cs="Arial"/>
          <w:b/>
          <w:bCs/>
          <w:color w:val="252424"/>
          <w:sz w:val="24"/>
          <w:szCs w:val="24"/>
        </w:rPr>
        <w:t>Or call in (audio only)</w:t>
      </w:r>
      <w:r w:rsidRPr="007B4695">
        <w:rPr>
          <w:rFonts w:ascii="Arial" w:eastAsia="Times New Roman" w:hAnsi="Arial" w:cs="Arial"/>
          <w:color w:val="252424"/>
          <w:sz w:val="24"/>
          <w:szCs w:val="24"/>
        </w:rPr>
        <w:t xml:space="preserve"> </w:t>
      </w:r>
    </w:p>
    <w:p w14:paraId="41B8CAED" w14:textId="0FE855BD" w:rsidR="00926A17" w:rsidRPr="007B4695" w:rsidRDefault="007644F7" w:rsidP="0073397C">
      <w:pPr>
        <w:spacing w:after="0"/>
        <w:rPr>
          <w:rFonts w:ascii="Arial" w:eastAsia="Times New Roman" w:hAnsi="Arial" w:cs="Arial"/>
          <w:color w:val="252424"/>
          <w:sz w:val="24"/>
          <w:szCs w:val="24"/>
        </w:rPr>
      </w:pPr>
      <w:hyperlink r:id="rId10" w:anchor=" " w:history="1">
        <w:r w:rsidR="00926A17" w:rsidRPr="007B4695">
          <w:rPr>
            <w:rStyle w:val="Hyperlink"/>
            <w:rFonts w:ascii="Arial" w:eastAsia="Times New Roman" w:hAnsi="Arial" w:cs="Arial"/>
            <w:color w:val="6264A7"/>
            <w:sz w:val="24"/>
            <w:szCs w:val="24"/>
          </w:rPr>
          <w:t>+1 701-328-0950</w:t>
        </w:r>
      </w:hyperlink>
      <w:r w:rsidR="00926A17" w:rsidRPr="007B4695">
        <w:rPr>
          <w:rFonts w:ascii="Arial" w:eastAsia="Times New Roman" w:hAnsi="Arial" w:cs="Arial"/>
          <w:color w:val="252424"/>
          <w:sz w:val="24"/>
          <w:szCs w:val="24"/>
        </w:rPr>
        <w:t xml:space="preserve">   United States, Fargo </w:t>
      </w:r>
    </w:p>
    <w:p w14:paraId="694DC062" w14:textId="6E32C781" w:rsidR="00926A17" w:rsidRPr="007B4695" w:rsidRDefault="00926A17" w:rsidP="0073397C">
      <w:pPr>
        <w:spacing w:after="0"/>
        <w:rPr>
          <w:rFonts w:ascii="Arial" w:eastAsia="Times New Roman" w:hAnsi="Arial" w:cs="Arial"/>
          <w:color w:val="252424"/>
          <w:sz w:val="24"/>
          <w:szCs w:val="24"/>
        </w:rPr>
      </w:pPr>
      <w:r w:rsidRPr="007B4695">
        <w:rPr>
          <w:rFonts w:ascii="Arial" w:eastAsia="Times New Roman" w:hAnsi="Arial" w:cs="Arial"/>
          <w:color w:val="252424"/>
          <w:sz w:val="24"/>
          <w:szCs w:val="24"/>
        </w:rPr>
        <w:t xml:space="preserve">Conference ID: 624 705 066# </w:t>
      </w:r>
    </w:p>
    <w:p w14:paraId="3A74ECE5" w14:textId="77777777" w:rsidR="0085308F" w:rsidRPr="00467044" w:rsidRDefault="0085308F" w:rsidP="003208F4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0070252F" w14:textId="3BE42B7C" w:rsidR="008C4DC6" w:rsidRPr="00467044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116CAF">
        <w:rPr>
          <w:rFonts w:ascii="Arial" w:hAnsi="Arial" w:cs="Arial"/>
          <w:sz w:val="24"/>
          <w:szCs w:val="24"/>
          <w:u w:val="single"/>
        </w:rPr>
        <w:t xml:space="preserve">November </w:t>
      </w:r>
      <w:r w:rsidR="007644F7">
        <w:rPr>
          <w:rFonts w:ascii="Arial" w:hAnsi="Arial" w:cs="Arial"/>
          <w:sz w:val="24"/>
          <w:szCs w:val="24"/>
          <w:u w:val="single"/>
        </w:rPr>
        <w:t>29</w:t>
      </w:r>
      <w:r w:rsidR="00116CAF">
        <w:rPr>
          <w:rFonts w:ascii="Arial" w:hAnsi="Arial" w:cs="Arial"/>
          <w:sz w:val="24"/>
          <w:szCs w:val="24"/>
          <w:u w:val="single"/>
        </w:rPr>
        <w:t>, 2022</w:t>
      </w:r>
    </w:p>
    <w:p w14:paraId="00702530" w14:textId="15226FCD" w:rsidR="0039017D" w:rsidRPr="00467044" w:rsidRDefault="008C4DC6" w:rsidP="008C4DC6">
      <w:pPr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1C7A72">
        <w:rPr>
          <w:rFonts w:ascii="Arial" w:hAnsi="Arial" w:cs="Arial"/>
          <w:sz w:val="24"/>
          <w:szCs w:val="24"/>
        </w:rPr>
        <w:t xml:space="preserve">Leila Thompson </w:t>
      </w:r>
      <w:r w:rsidR="007E417F" w:rsidRPr="00467044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>, 701-328-</w:t>
      </w:r>
      <w:r w:rsidR="00D46C8A">
        <w:rPr>
          <w:rFonts w:ascii="Arial" w:hAnsi="Arial" w:cs="Arial"/>
          <w:sz w:val="24"/>
          <w:szCs w:val="24"/>
          <w:u w:val="single"/>
        </w:rPr>
        <w:t>0844</w:t>
      </w:r>
    </w:p>
    <w:sectPr w:rsidR="0039017D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6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2"/>
  </w:num>
  <w:num w:numId="4">
    <w:abstractNumId w:val="15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6"/>
  </w:num>
  <w:num w:numId="8">
    <w:abstractNumId w:val="12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4"/>
  </w:num>
  <w:num w:numId="14">
    <w:abstractNumId w:val="8"/>
  </w:num>
  <w:num w:numId="15">
    <w:abstractNumId w:val="10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"/>
  </w:num>
  <w:num w:numId="19">
    <w:abstractNumId w:val="13"/>
  </w:num>
  <w:num w:numId="20">
    <w:abstractNumId w:val="13"/>
  </w:num>
  <w:num w:numId="21">
    <w:abstractNumId w:val="9"/>
  </w:num>
  <w:num w:numId="22">
    <w:abstractNumId w:val="13"/>
  </w:num>
  <w:num w:numId="23">
    <w:abstractNumId w:val="13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13"/>
  </w:num>
  <w:num w:numId="30">
    <w:abstractNumId w:val="4"/>
  </w:num>
  <w:num w:numId="31">
    <w:abstractNumId w:val="4"/>
  </w:num>
  <w:num w:numId="32">
    <w:abstractNumId w:val="13"/>
  </w:num>
  <w:num w:numId="33">
    <w:abstractNumId w:val="13"/>
  </w:num>
  <w:num w:numId="34">
    <w:abstractNumId w:val="13"/>
  </w:num>
  <w:num w:numId="35">
    <w:abstractNumId w:val="13"/>
  </w:num>
  <w:num w:numId="36">
    <w:abstractNumId w:val="13"/>
  </w:num>
  <w:num w:numId="37">
    <w:abstractNumId w:val="13"/>
  </w:num>
  <w:num w:numId="38">
    <w:abstractNumId w:val="13"/>
  </w:num>
  <w:num w:numId="39">
    <w:abstractNumId w:val="13"/>
  </w:num>
  <w:num w:numId="40">
    <w:abstractNumId w:val="13"/>
  </w:num>
  <w:num w:numId="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qoFACxgvcUtAAAA"/>
  </w:docVars>
  <w:rsids>
    <w:rsidRoot w:val="008C4DC6"/>
    <w:rsid w:val="000007D9"/>
    <w:rsid w:val="000041ED"/>
    <w:rsid w:val="00007A7C"/>
    <w:rsid w:val="0002628C"/>
    <w:rsid w:val="00026E69"/>
    <w:rsid w:val="00031A54"/>
    <w:rsid w:val="000463E3"/>
    <w:rsid w:val="00052A8D"/>
    <w:rsid w:val="000555C7"/>
    <w:rsid w:val="0006111D"/>
    <w:rsid w:val="00061EEB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16CAF"/>
    <w:rsid w:val="001533F1"/>
    <w:rsid w:val="001660D2"/>
    <w:rsid w:val="00167377"/>
    <w:rsid w:val="00176B64"/>
    <w:rsid w:val="00191ECE"/>
    <w:rsid w:val="0019264C"/>
    <w:rsid w:val="001A124D"/>
    <w:rsid w:val="001A4C04"/>
    <w:rsid w:val="001B4FCD"/>
    <w:rsid w:val="001C7A72"/>
    <w:rsid w:val="001D7FB0"/>
    <w:rsid w:val="001E0D0E"/>
    <w:rsid w:val="001F3001"/>
    <w:rsid w:val="002035E6"/>
    <w:rsid w:val="00206F75"/>
    <w:rsid w:val="0021242F"/>
    <w:rsid w:val="00215BAF"/>
    <w:rsid w:val="002175E4"/>
    <w:rsid w:val="00235BD9"/>
    <w:rsid w:val="00257522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6E1E"/>
    <w:rsid w:val="002F75B3"/>
    <w:rsid w:val="002F7BA2"/>
    <w:rsid w:val="00317645"/>
    <w:rsid w:val="00317BBC"/>
    <w:rsid w:val="003208F4"/>
    <w:rsid w:val="00354AA3"/>
    <w:rsid w:val="00364097"/>
    <w:rsid w:val="0039017D"/>
    <w:rsid w:val="003A5F2D"/>
    <w:rsid w:val="003B0BC2"/>
    <w:rsid w:val="003D5F74"/>
    <w:rsid w:val="003D6E92"/>
    <w:rsid w:val="00404154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B6E72"/>
    <w:rsid w:val="006E077D"/>
    <w:rsid w:val="006F7707"/>
    <w:rsid w:val="007055B8"/>
    <w:rsid w:val="0073397C"/>
    <w:rsid w:val="00737CB4"/>
    <w:rsid w:val="00760FE0"/>
    <w:rsid w:val="007644F7"/>
    <w:rsid w:val="00776E63"/>
    <w:rsid w:val="0077777E"/>
    <w:rsid w:val="0078645C"/>
    <w:rsid w:val="0078724C"/>
    <w:rsid w:val="00790E7D"/>
    <w:rsid w:val="007B4695"/>
    <w:rsid w:val="007D66E0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26A17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0CEA"/>
    <w:rsid w:val="00AA56BA"/>
    <w:rsid w:val="00AC4213"/>
    <w:rsid w:val="00AC5AD2"/>
    <w:rsid w:val="00AC79C8"/>
    <w:rsid w:val="00AE1CC1"/>
    <w:rsid w:val="00AE3193"/>
    <w:rsid w:val="00AF5881"/>
    <w:rsid w:val="00B0026D"/>
    <w:rsid w:val="00B1794A"/>
    <w:rsid w:val="00B248FC"/>
    <w:rsid w:val="00B26D30"/>
    <w:rsid w:val="00B3099C"/>
    <w:rsid w:val="00B31B41"/>
    <w:rsid w:val="00B34D34"/>
    <w:rsid w:val="00B45719"/>
    <w:rsid w:val="00B4662A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1EBE"/>
    <w:rsid w:val="00C37E8F"/>
    <w:rsid w:val="00C5218A"/>
    <w:rsid w:val="00C541E6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7D4"/>
    <w:rsid w:val="00CE612F"/>
    <w:rsid w:val="00CE7CCA"/>
    <w:rsid w:val="00CF1A81"/>
    <w:rsid w:val="00D04E56"/>
    <w:rsid w:val="00D11FF3"/>
    <w:rsid w:val="00D12D90"/>
    <w:rsid w:val="00D15CEC"/>
    <w:rsid w:val="00D46C8A"/>
    <w:rsid w:val="00D553A4"/>
    <w:rsid w:val="00D579E6"/>
    <w:rsid w:val="00D756C6"/>
    <w:rsid w:val="00D8566C"/>
    <w:rsid w:val="00D922CE"/>
    <w:rsid w:val="00DB77D3"/>
    <w:rsid w:val="00DD43A5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B6A32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750A3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1A124D"/>
  </w:style>
  <w:style w:type="character" w:customStyle="1" w:styleId="eop">
    <w:name w:val="eop"/>
    <w:basedOn w:val="DefaultParagraphFont"/>
    <w:rsid w:val="001A124D"/>
  </w:style>
  <w:style w:type="character" w:styleId="Emphasis">
    <w:name w:val="Emphasis"/>
    <w:basedOn w:val="DefaultParagraphFont"/>
    <w:uiPriority w:val="20"/>
    <w:qFormat/>
    <w:rsid w:val="001E0D0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ZTY1NDM2ZmUtY2M0NC00ZmRlLTg0OTgtMzhiNDk2ODZlYTIw%40thread.v2/0?context=%7b%22Tid%22%3a%222dea0464-da51-4a88-bae2-b3db94bc0c54%22%2c%22Oid%22%3a%226e07653b-7975-45c3-8090-60fa77bc2d35%22%7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tel:+17013280950,,624705066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itdpexipconfnd1.join.nd.gov/teams/?conf=1182011539&amp;ivr=teams&amp;d=join.nd.gov&amp;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Thompson, Leila</cp:lastModifiedBy>
  <cp:revision>11</cp:revision>
  <cp:lastPrinted>2013-12-27T21:39:00Z</cp:lastPrinted>
  <dcterms:created xsi:type="dcterms:W3CDTF">2022-11-29T20:42:00Z</dcterms:created>
  <dcterms:modified xsi:type="dcterms:W3CDTF">2022-11-30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